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drian ch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dr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98 Fielding Drive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kota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71271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